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52294" w14:textId="2D17B1B2" w:rsidR="00E703B0" w:rsidRDefault="00D5209A" w:rsidP="00D5209A">
      <w:pPr>
        <w:pStyle w:val="ListParagraph"/>
        <w:numPr>
          <w:ilvl w:val="0"/>
          <w:numId w:val="1"/>
        </w:numPr>
      </w:pPr>
      <w:r>
        <w:t>What is the name of the function shown below? How many arguments does it take?</w:t>
      </w:r>
    </w:p>
    <w:p w14:paraId="6587A080" w14:textId="1F2545F0" w:rsidR="00D5209A" w:rsidRDefault="00D5209A" w:rsidP="00D5209A">
      <w:pPr>
        <w:pStyle w:val="ListParagraph"/>
      </w:pPr>
    </w:p>
    <w:p w14:paraId="4481A723" w14:textId="725077FE" w:rsidR="00D5209A" w:rsidRDefault="00D5209A" w:rsidP="00D5209A">
      <w:pPr>
        <w:pStyle w:val="ListParagraph"/>
      </w:pPr>
      <w:r>
        <w:t xml:space="preserve">multiply &lt;- </w:t>
      </w:r>
      <w:proofErr w:type="gramStart"/>
      <w:r>
        <w:t>function(</w:t>
      </w:r>
      <w:proofErr w:type="gramEnd"/>
      <w:r>
        <w:t>num1, num2) {</w:t>
      </w:r>
    </w:p>
    <w:p w14:paraId="1418335A" w14:textId="5802C01D" w:rsidR="00D5209A" w:rsidRDefault="00D5209A" w:rsidP="00D5209A">
      <w:pPr>
        <w:pStyle w:val="ListParagraph"/>
      </w:pPr>
      <w:r>
        <w:tab/>
        <w:t>num1*num2</w:t>
      </w:r>
    </w:p>
    <w:p w14:paraId="7C90F78A" w14:textId="152E44C8" w:rsidR="00D5209A" w:rsidRDefault="00D5209A" w:rsidP="00D5209A">
      <w:pPr>
        <w:pStyle w:val="ListParagraph"/>
      </w:pPr>
      <w:r>
        <w:t>}</w:t>
      </w:r>
    </w:p>
    <w:p w14:paraId="2B117557" w14:textId="57CF456C" w:rsidR="00D5209A" w:rsidRDefault="00D5209A" w:rsidP="00D5209A">
      <w:pPr>
        <w:pStyle w:val="ListParagraph"/>
      </w:pPr>
    </w:p>
    <w:p w14:paraId="45A730A0" w14:textId="0F101ECE" w:rsidR="00D5209A" w:rsidRDefault="00D5209A" w:rsidP="00D5209A">
      <w:pPr>
        <w:pStyle w:val="ListParagraph"/>
        <w:numPr>
          <w:ilvl w:val="0"/>
          <w:numId w:val="2"/>
        </w:numPr>
      </w:pPr>
      <w:r>
        <w:t>multiplication; 1</w:t>
      </w:r>
    </w:p>
    <w:p w14:paraId="6737A53A" w14:textId="787A7E9A" w:rsidR="00D5209A" w:rsidRDefault="00D5209A" w:rsidP="00D5209A">
      <w:pPr>
        <w:pStyle w:val="ListParagraph"/>
        <w:numPr>
          <w:ilvl w:val="0"/>
          <w:numId w:val="2"/>
        </w:numPr>
      </w:pPr>
      <w:r>
        <w:t>multiply; 2</w:t>
      </w:r>
    </w:p>
    <w:p w14:paraId="3A7E0199" w14:textId="4B090585" w:rsidR="00D5209A" w:rsidRDefault="00D5209A" w:rsidP="00D5209A">
      <w:pPr>
        <w:pStyle w:val="ListParagraph"/>
        <w:numPr>
          <w:ilvl w:val="0"/>
          <w:numId w:val="2"/>
        </w:numPr>
      </w:pPr>
      <w:r>
        <w:t>times; 3</w:t>
      </w:r>
    </w:p>
    <w:p w14:paraId="342593C3" w14:textId="16614637" w:rsidR="00D5209A" w:rsidRDefault="00D5209A" w:rsidP="00D5209A">
      <w:pPr>
        <w:pStyle w:val="ListParagraph"/>
        <w:numPr>
          <w:ilvl w:val="0"/>
          <w:numId w:val="2"/>
        </w:numPr>
      </w:pPr>
      <w:r>
        <w:t>none of the above</w:t>
      </w:r>
    </w:p>
    <w:p w14:paraId="088921C4" w14:textId="77777777" w:rsidR="00FA755B" w:rsidRDefault="00FA755B" w:rsidP="00FA755B">
      <w:pPr>
        <w:pStyle w:val="ListParagraph"/>
      </w:pPr>
    </w:p>
    <w:p w14:paraId="2CCF7377" w14:textId="1489E0FE" w:rsidR="00D5209A" w:rsidRDefault="00F615FB" w:rsidP="009B3A9D">
      <w:pPr>
        <w:pStyle w:val="ListParagraph"/>
        <w:numPr>
          <w:ilvl w:val="0"/>
          <w:numId w:val="1"/>
        </w:numPr>
      </w:pPr>
      <w:r>
        <w:t>Consider this function:</w:t>
      </w:r>
    </w:p>
    <w:p w14:paraId="6D6A4891" w14:textId="0C2DDCD1" w:rsidR="00F615FB" w:rsidRDefault="00C54E80" w:rsidP="00F615FB">
      <w:pPr>
        <w:pStyle w:val="ListParagraph"/>
      </w:pPr>
      <w:r>
        <w:t>Q2 &lt;- function(x</w:t>
      </w:r>
      <w:proofErr w:type="gramStart"/>
      <w:r>
        <w:t>){</w:t>
      </w:r>
      <w:proofErr w:type="gramEnd"/>
    </w:p>
    <w:p w14:paraId="1179B746" w14:textId="022F8617" w:rsidR="00C54E80" w:rsidRDefault="00C54E80" w:rsidP="00F615FB">
      <w:pPr>
        <w:pStyle w:val="ListParagraph"/>
      </w:pPr>
      <w:r>
        <w:tab/>
      </w:r>
      <w:proofErr w:type="spellStart"/>
      <w:r w:rsidR="00F37DEB">
        <w:t>x^x</w:t>
      </w:r>
      <w:proofErr w:type="spellEnd"/>
    </w:p>
    <w:p w14:paraId="1BD4EEEB" w14:textId="52DE7860" w:rsidR="00F37DEB" w:rsidRDefault="00F37DEB" w:rsidP="00F615FB">
      <w:pPr>
        <w:pStyle w:val="ListParagraph"/>
      </w:pPr>
      <w:r>
        <w:t>}</w:t>
      </w:r>
    </w:p>
    <w:p w14:paraId="5533ADEC" w14:textId="3995DA60" w:rsidR="00F37DEB" w:rsidRDefault="00F37DEB" w:rsidP="00F615FB">
      <w:pPr>
        <w:pStyle w:val="ListParagraph"/>
      </w:pPr>
      <w:r>
        <w:t xml:space="preserve">What is the output for </w:t>
      </w:r>
      <w:r w:rsidR="006B6F02">
        <w:t>Q2(3)?</w:t>
      </w:r>
    </w:p>
    <w:p w14:paraId="7C1C64D5" w14:textId="75B6C0CC" w:rsidR="006B6F02" w:rsidRDefault="0021545B" w:rsidP="006B6F02">
      <w:pPr>
        <w:pStyle w:val="ListParagraph"/>
        <w:numPr>
          <w:ilvl w:val="0"/>
          <w:numId w:val="3"/>
        </w:numPr>
      </w:pPr>
      <w:r>
        <w:t>9</w:t>
      </w:r>
    </w:p>
    <w:p w14:paraId="089F26C8" w14:textId="5C9F7170" w:rsidR="0021545B" w:rsidRDefault="0021545B" w:rsidP="006B6F02">
      <w:pPr>
        <w:pStyle w:val="ListParagraph"/>
        <w:numPr>
          <w:ilvl w:val="0"/>
          <w:numId w:val="3"/>
        </w:numPr>
      </w:pPr>
      <w:r>
        <w:t>6</w:t>
      </w:r>
    </w:p>
    <w:p w14:paraId="1DAC9041" w14:textId="6D0BFB85" w:rsidR="0021545B" w:rsidRDefault="0021545B" w:rsidP="006B6F02">
      <w:pPr>
        <w:pStyle w:val="ListParagraph"/>
        <w:numPr>
          <w:ilvl w:val="0"/>
          <w:numId w:val="3"/>
        </w:numPr>
      </w:pPr>
      <w:r>
        <w:t>30</w:t>
      </w:r>
    </w:p>
    <w:p w14:paraId="1430E251" w14:textId="0178AD2A" w:rsidR="0021545B" w:rsidRDefault="0021545B" w:rsidP="006B6F02">
      <w:pPr>
        <w:pStyle w:val="ListParagraph"/>
        <w:numPr>
          <w:ilvl w:val="0"/>
          <w:numId w:val="3"/>
        </w:numPr>
      </w:pPr>
      <w:r>
        <w:t>27</w:t>
      </w:r>
    </w:p>
    <w:p w14:paraId="0D97D317" w14:textId="77777777" w:rsidR="00FA755B" w:rsidRDefault="00FA755B" w:rsidP="00FA755B">
      <w:pPr>
        <w:pStyle w:val="ListParagraph"/>
        <w:ind w:left="1080"/>
      </w:pPr>
    </w:p>
    <w:p w14:paraId="3AB7C9CE" w14:textId="4113DA64" w:rsidR="008C4FFF" w:rsidRDefault="007A00B3" w:rsidP="008C4FFF">
      <w:pPr>
        <w:pStyle w:val="ListParagraph"/>
        <w:numPr>
          <w:ilvl w:val="0"/>
          <w:numId w:val="1"/>
        </w:numPr>
      </w:pPr>
      <w:r>
        <w:t>Wh</w:t>
      </w:r>
      <w:r w:rsidR="00452E49">
        <w:t>ich of the following can be an output from a function</w:t>
      </w:r>
      <w:r w:rsidR="008C4FFF">
        <w:t>?</w:t>
      </w:r>
    </w:p>
    <w:p w14:paraId="7CBB0853" w14:textId="2289C335" w:rsidR="008C4FFF" w:rsidRDefault="004A7070" w:rsidP="008C4FFF">
      <w:pPr>
        <w:pStyle w:val="ListParagraph"/>
        <w:numPr>
          <w:ilvl w:val="1"/>
          <w:numId w:val="1"/>
        </w:numPr>
      </w:pPr>
      <w:r>
        <w:t>Number</w:t>
      </w:r>
    </w:p>
    <w:p w14:paraId="52B42002" w14:textId="13CF295B" w:rsidR="004A7070" w:rsidRDefault="004A7070" w:rsidP="008C4FFF">
      <w:pPr>
        <w:pStyle w:val="ListParagraph"/>
        <w:numPr>
          <w:ilvl w:val="1"/>
          <w:numId w:val="1"/>
        </w:numPr>
      </w:pPr>
      <w:r>
        <w:t>List</w:t>
      </w:r>
    </w:p>
    <w:p w14:paraId="76427BD2" w14:textId="03F8CF3F" w:rsidR="004A7070" w:rsidRDefault="004A7070" w:rsidP="008C4FFF">
      <w:pPr>
        <w:pStyle w:val="ListParagraph"/>
        <w:numPr>
          <w:ilvl w:val="1"/>
          <w:numId w:val="1"/>
        </w:numPr>
      </w:pPr>
      <w:r>
        <w:t>Message</w:t>
      </w:r>
    </w:p>
    <w:p w14:paraId="79ABB379" w14:textId="7E607682" w:rsidR="004A7070" w:rsidRDefault="004A7070" w:rsidP="008C4FFF">
      <w:pPr>
        <w:pStyle w:val="ListParagraph"/>
        <w:numPr>
          <w:ilvl w:val="1"/>
          <w:numId w:val="1"/>
        </w:numPr>
      </w:pPr>
      <w:proofErr w:type="gramStart"/>
      <w:r>
        <w:t>All of</w:t>
      </w:r>
      <w:proofErr w:type="gramEnd"/>
      <w:r>
        <w:t xml:space="preserve"> the above</w:t>
      </w:r>
    </w:p>
    <w:p w14:paraId="55AF4A11" w14:textId="77777777" w:rsidR="00621852" w:rsidRDefault="00621852" w:rsidP="00621852">
      <w:pPr>
        <w:pStyle w:val="ListParagraph"/>
        <w:ind w:left="1440"/>
      </w:pPr>
    </w:p>
    <w:p w14:paraId="4ADC6885" w14:textId="1257E218" w:rsidR="00FA755B" w:rsidRDefault="00FA755B" w:rsidP="00FA755B">
      <w:pPr>
        <w:pStyle w:val="ListParagraph"/>
        <w:numPr>
          <w:ilvl w:val="0"/>
          <w:numId w:val="1"/>
        </w:numPr>
      </w:pPr>
      <w:r>
        <w:t>Functions can be used as arguments in other functions</w:t>
      </w:r>
    </w:p>
    <w:p w14:paraId="169284F7" w14:textId="77777777" w:rsidR="00621852" w:rsidRDefault="00621852" w:rsidP="00FA755B">
      <w:pPr>
        <w:pStyle w:val="ListParagraph"/>
      </w:pPr>
    </w:p>
    <w:p w14:paraId="508979C0" w14:textId="223CEE66" w:rsidR="00FA755B" w:rsidRDefault="00FA755B" w:rsidP="00FA755B">
      <w:pPr>
        <w:pStyle w:val="ListParagraph"/>
      </w:pPr>
      <w:r>
        <w:t>Ex</w:t>
      </w:r>
      <w:r w:rsidR="00621852">
        <w:t>.</w:t>
      </w:r>
      <w:r>
        <w:t xml:space="preserve"> </w:t>
      </w:r>
      <w:r w:rsidR="00621852">
        <w:t>Q2(</w:t>
      </w:r>
      <w:proofErr w:type="gramStart"/>
      <w:r w:rsidR="00621852">
        <w:t>multiply(</w:t>
      </w:r>
      <w:proofErr w:type="gramEnd"/>
      <w:r w:rsidR="00621852">
        <w:t>2,3))</w:t>
      </w:r>
    </w:p>
    <w:p w14:paraId="19F448FF" w14:textId="1F7ECC72" w:rsidR="00FA755B" w:rsidRDefault="00FA755B" w:rsidP="00FA755B">
      <w:pPr>
        <w:pStyle w:val="ListParagraph"/>
        <w:numPr>
          <w:ilvl w:val="1"/>
          <w:numId w:val="1"/>
        </w:numPr>
      </w:pPr>
      <w:r>
        <w:t xml:space="preserve">True </w:t>
      </w:r>
    </w:p>
    <w:p w14:paraId="5E75F24D" w14:textId="594BBDE6" w:rsidR="00FA755B" w:rsidRDefault="00FA755B" w:rsidP="00FA755B">
      <w:pPr>
        <w:pStyle w:val="ListParagraph"/>
        <w:numPr>
          <w:ilvl w:val="1"/>
          <w:numId w:val="1"/>
        </w:numPr>
      </w:pPr>
      <w:r>
        <w:t xml:space="preserve">False </w:t>
      </w:r>
    </w:p>
    <w:p w14:paraId="1DE5B3B0" w14:textId="77777777" w:rsidR="00BB5E8F" w:rsidRDefault="00BB5E8F" w:rsidP="00BB5E8F">
      <w:pPr>
        <w:pStyle w:val="ListParagraph"/>
      </w:pPr>
    </w:p>
    <w:p w14:paraId="7C5921B5" w14:textId="245C6F82" w:rsidR="00BB5E8F" w:rsidRDefault="00BB5E8F" w:rsidP="00BB5E8F">
      <w:pPr>
        <w:pStyle w:val="ListParagraph"/>
        <w:numPr>
          <w:ilvl w:val="0"/>
          <w:numId w:val="1"/>
        </w:numPr>
      </w:pPr>
      <w:r>
        <w:t xml:space="preserve">Based on the below function, which inputs will result in the answer 2 </w:t>
      </w:r>
    </w:p>
    <w:p w14:paraId="4D69471E" w14:textId="5ADA1D98" w:rsidR="00BB5E8F" w:rsidRDefault="00BB5E8F" w:rsidP="00BB5E8F">
      <w:pPr>
        <w:pStyle w:val="ListParagraph"/>
      </w:pPr>
    </w:p>
    <w:p w14:paraId="7CAE25EF" w14:textId="5CAFAC76" w:rsidR="00BB5E8F" w:rsidRDefault="00BB5E8F" w:rsidP="00BB5E8F">
      <w:pPr>
        <w:pStyle w:val="ListParagraph"/>
      </w:pPr>
      <w:proofErr w:type="spellStart"/>
      <w:r>
        <w:t>Test_function</w:t>
      </w:r>
      <w:proofErr w:type="spellEnd"/>
      <w:r>
        <w:t xml:space="preserve"> &lt;- function(</w:t>
      </w:r>
      <w:proofErr w:type="spellStart"/>
      <w:proofErr w:type="gramStart"/>
      <w:r>
        <w:t>add,mult</w:t>
      </w:r>
      <w:proofErr w:type="gramEnd"/>
      <w:r>
        <w:t>,div</w:t>
      </w:r>
      <w:proofErr w:type="spellEnd"/>
      <w:r>
        <w:t>) {</w:t>
      </w:r>
    </w:p>
    <w:p w14:paraId="484C2B47" w14:textId="5A780B26" w:rsidR="00BB5E8F" w:rsidRDefault="00BB5E8F" w:rsidP="00BB5E8F">
      <w:pPr>
        <w:pStyle w:val="ListParagraph"/>
      </w:pPr>
      <w:r>
        <w:tab/>
        <w:t xml:space="preserve">((add + </w:t>
      </w:r>
      <w:proofErr w:type="gramStart"/>
      <w:r>
        <w:t>add)*</w:t>
      </w:r>
      <w:proofErr w:type="spellStart"/>
      <w:proofErr w:type="gramEnd"/>
      <w:r>
        <w:t>mult</w:t>
      </w:r>
      <w:proofErr w:type="spellEnd"/>
      <w:r>
        <w:t>)/div</w:t>
      </w:r>
    </w:p>
    <w:p w14:paraId="4A509A4E" w14:textId="092EA43F" w:rsidR="00BB5E8F" w:rsidRDefault="00BB5E8F" w:rsidP="00BB5E8F">
      <w:pPr>
        <w:pStyle w:val="ListParagraph"/>
      </w:pPr>
      <w:r>
        <w:t>}</w:t>
      </w:r>
    </w:p>
    <w:p w14:paraId="5D5FCC71" w14:textId="3F32F6CC" w:rsidR="00BB5E8F" w:rsidRDefault="00BB5E8F" w:rsidP="00BB5E8F">
      <w:pPr>
        <w:pStyle w:val="ListParagraph"/>
      </w:pPr>
    </w:p>
    <w:p w14:paraId="2132D198" w14:textId="3E2648CA" w:rsidR="00BB5E8F" w:rsidRDefault="00BB5E8F" w:rsidP="00BB5E8F">
      <w:pPr>
        <w:pStyle w:val="ListParagraph"/>
        <w:numPr>
          <w:ilvl w:val="0"/>
          <w:numId w:val="4"/>
        </w:numPr>
      </w:pPr>
      <w:proofErr w:type="spellStart"/>
      <w:r>
        <w:t>Test_</w:t>
      </w:r>
      <w:proofErr w:type="gramStart"/>
      <w:r>
        <w:t>function</w:t>
      </w:r>
      <w:proofErr w:type="spellEnd"/>
      <w:r>
        <w:t>(</w:t>
      </w:r>
      <w:proofErr w:type="gramEnd"/>
      <w:r>
        <w:t>2,3,6)</w:t>
      </w:r>
    </w:p>
    <w:p w14:paraId="5DC341E7" w14:textId="03B40680" w:rsidR="00BB5E8F" w:rsidRDefault="00BB5E8F" w:rsidP="00BB5E8F">
      <w:pPr>
        <w:pStyle w:val="ListParagraph"/>
        <w:numPr>
          <w:ilvl w:val="0"/>
          <w:numId w:val="4"/>
        </w:numPr>
      </w:pPr>
      <w:proofErr w:type="spellStart"/>
      <w:r>
        <w:t>Test_</w:t>
      </w:r>
      <w:proofErr w:type="gramStart"/>
      <w:r>
        <w:t>function</w:t>
      </w:r>
      <w:proofErr w:type="spellEnd"/>
      <w:r>
        <w:t>(</w:t>
      </w:r>
      <w:proofErr w:type="gramEnd"/>
      <w:r>
        <w:t xml:space="preserve">2, div = 6, </w:t>
      </w:r>
      <w:proofErr w:type="spellStart"/>
      <w:r>
        <w:t>mult</w:t>
      </w:r>
      <w:proofErr w:type="spellEnd"/>
      <w:r>
        <w:t xml:space="preserve"> = 3) </w:t>
      </w:r>
    </w:p>
    <w:p w14:paraId="2C6A1080" w14:textId="6064435A" w:rsidR="00BB5E8F" w:rsidRDefault="00BB5E8F" w:rsidP="00BB5E8F">
      <w:pPr>
        <w:pStyle w:val="ListParagraph"/>
        <w:numPr>
          <w:ilvl w:val="0"/>
          <w:numId w:val="4"/>
        </w:numPr>
      </w:pPr>
      <w:proofErr w:type="spellStart"/>
      <w:r>
        <w:t>Test_</w:t>
      </w:r>
      <w:proofErr w:type="gramStart"/>
      <w:r>
        <w:t>function</w:t>
      </w:r>
      <w:proofErr w:type="spellEnd"/>
      <w:r>
        <w:t>(</w:t>
      </w:r>
      <w:proofErr w:type="gramEnd"/>
      <w:r w:rsidR="00FA755B">
        <w:t>div=6, 3,add=2</w:t>
      </w:r>
      <w:r>
        <w:t xml:space="preserve">) </w:t>
      </w:r>
    </w:p>
    <w:p w14:paraId="3B815051" w14:textId="09643EA8" w:rsidR="00BB5E8F" w:rsidRDefault="00BB5E8F" w:rsidP="00BB5E8F">
      <w:pPr>
        <w:pStyle w:val="ListParagraph"/>
        <w:numPr>
          <w:ilvl w:val="0"/>
          <w:numId w:val="4"/>
        </w:numPr>
      </w:pPr>
      <w:proofErr w:type="spellStart"/>
      <w:r>
        <w:t>Test_</w:t>
      </w:r>
      <w:proofErr w:type="gramStart"/>
      <w:r>
        <w:t>function</w:t>
      </w:r>
      <w:proofErr w:type="spellEnd"/>
      <w:r>
        <w:t>(</w:t>
      </w:r>
      <w:proofErr w:type="gramEnd"/>
      <w:r w:rsidR="00FA755B">
        <w:t xml:space="preserve">div = 6, add=2, </w:t>
      </w:r>
      <w:proofErr w:type="spellStart"/>
      <w:r w:rsidR="00FA755B">
        <w:t>mult</w:t>
      </w:r>
      <w:proofErr w:type="spellEnd"/>
      <w:r w:rsidR="00FA755B">
        <w:t xml:space="preserve">=3) </w:t>
      </w:r>
    </w:p>
    <w:p w14:paraId="65C46981" w14:textId="77777777" w:rsidR="00FA755B" w:rsidRDefault="00FA755B" w:rsidP="00FA755B">
      <w:pPr>
        <w:pStyle w:val="ListParagraph"/>
        <w:ind w:left="1080"/>
      </w:pPr>
    </w:p>
    <w:p w14:paraId="78E90B80" w14:textId="6D2D5594" w:rsidR="00FA755B" w:rsidRDefault="00FA755B" w:rsidP="00FA755B">
      <w:pPr>
        <w:pStyle w:val="ListParagraph"/>
      </w:pPr>
    </w:p>
    <w:sectPr w:rsidR="00FA75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974761"/>
    <w:multiLevelType w:val="hybridMultilevel"/>
    <w:tmpl w:val="42DA1922"/>
    <w:lvl w:ilvl="0" w:tplc="282ED7C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C5B2598"/>
    <w:multiLevelType w:val="hybridMultilevel"/>
    <w:tmpl w:val="7BE0B308"/>
    <w:lvl w:ilvl="0" w:tplc="F99ED6C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3FF43B0"/>
    <w:multiLevelType w:val="hybridMultilevel"/>
    <w:tmpl w:val="20720DDC"/>
    <w:lvl w:ilvl="0" w:tplc="1DE66F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DA42859"/>
    <w:multiLevelType w:val="hybridMultilevel"/>
    <w:tmpl w:val="458ED8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DExtzSxNDc3NTBV0lEKTi0uzszPAykwrAUAyr+l3CwAAAA="/>
  </w:docVars>
  <w:rsids>
    <w:rsidRoot w:val="00D5209A"/>
    <w:rsid w:val="0021545B"/>
    <w:rsid w:val="00452E49"/>
    <w:rsid w:val="004A7070"/>
    <w:rsid w:val="00621852"/>
    <w:rsid w:val="006B6F02"/>
    <w:rsid w:val="007A00B3"/>
    <w:rsid w:val="008C4FFF"/>
    <w:rsid w:val="009B3A9D"/>
    <w:rsid w:val="009E4329"/>
    <w:rsid w:val="00BB5E8F"/>
    <w:rsid w:val="00C54E80"/>
    <w:rsid w:val="00D5209A"/>
    <w:rsid w:val="00E703B0"/>
    <w:rsid w:val="00F37DEB"/>
    <w:rsid w:val="00F615FB"/>
    <w:rsid w:val="00FA75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FF541"/>
  <w15:chartTrackingRefBased/>
  <w15:docId w15:val="{BDFAD16F-2524-4FD6-AB39-ED4CE6D98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0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Pearson</dc:creator>
  <cp:keywords/>
  <dc:description/>
  <cp:lastModifiedBy>Gio DeFrank</cp:lastModifiedBy>
  <cp:revision>2</cp:revision>
  <dcterms:created xsi:type="dcterms:W3CDTF">2022-01-31T15:16:00Z</dcterms:created>
  <dcterms:modified xsi:type="dcterms:W3CDTF">2022-01-31T15:16:00Z</dcterms:modified>
</cp:coreProperties>
</file>